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Guangzhou</w:t>
      </w:r>
    </w:p>
    <w:bookmarkStart w:id="21" w:name="X3f3ad5c45d33e90b4a1f3ff3c1d2fe6de6959b7"/>
    <w:p>
      <w:pPr>
        <w:pStyle w:val="Heading1"/>
      </w:pPr>
      <w:r>
        <w:t xml:space="preserve">Cover Letter for Firefighter Position in China Guangzhou</w:t>
      </w:r>
    </w:p>
    <w:p>
      <w:pPr>
        <w:pStyle w:val="FirstParagraph"/>
      </w:pPr>
      <w:r>
        <w:rPr>
          <w:bCs/>
          <w:b/>
        </w:rPr>
        <w:t xml:space="preserve">John Doe</w:t>
      </w:r>
    </w:p>
    <w:p>
      <w:pPr>
        <w:pStyle w:val="BodyText"/>
      </w:pPr>
      <w:r>
        <w:t xml:space="preserve">123 Emergency Response Lane, Shanghai, China</w:t>
      </w:r>
      <w:r>
        <w:br/>
      </w:r>
      <w:r>
        <w:t xml:space="preserve">Phone: +86 10-XXXX-XXXX | Email: johndoe@example.com</w:t>
      </w:r>
    </w:p>
    <w:p>
      <w:pPr>
        <w:pStyle w:val="BodyText"/>
      </w:pPr>
      <w:r>
        <w:t xml:space="preserve">April 5, 2024</w:t>
      </w:r>
    </w:p>
    <w:p>
      <w:pPr>
        <w:pStyle w:val="BodyText"/>
      </w:pPr>
      <w:r>
        <w:t xml:space="preserve">Human Resources Department</w:t>
      </w:r>
      <w:r>
        <w:br/>
      </w:r>
      <w:r>
        <w:t xml:space="preserve">Guangzhou Fire and Rescue Bureau</w:t>
      </w:r>
      <w:r>
        <w:br/>
      </w:r>
      <w:r>
        <w:t xml:space="preserve">No. 456 Zhongshan Road, Tianhe District, Guangzhou, China</w:t>
      </w:r>
    </w:p>
    <w:bookmarkStart w:id="20" w:name="X8d14d158a98e4b3acdda0213a49490f336537f8"/>
    <w:p>
      <w:pPr>
        <w:pStyle w:val="Heading2"/>
      </w:pPr>
      <w:r>
        <w:t xml:space="preserve">Subject: Application for Firefighter Position in Guangzhou</w:t>
      </w:r>
    </w:p>
    <w:p>
      <w:pPr>
        <w:pStyle w:val="FirstParagraph"/>
      </w:pPr>
      <w:r>
        <w:t xml:space="preserve">Dear Hiring Manager,</w:t>
      </w:r>
    </w:p>
    <w:p>
      <w:pPr>
        <w:pStyle w:val="BodyText"/>
      </w:pPr>
      <w:r>
        <w:t xml:space="preserve">It is with great enthusiasm and a deep sense of purpose that I submit my application for the Firefighter position at the Guangzhou Fire and Rescue Bureau. As a dedicated emergency services professional with over five years of experience in high-stakes firefighting operations, I am eager to contribute my skills, training, and unwavering commitment to public safety in one of China’s most vibrant and dynamic cities—Guangzhou. This opportunity aligns perfectly with my career goals and passion for protecting communities through swift, effective, and compassionate emergency response.</w:t>
      </w:r>
    </w:p>
    <w:p>
      <w:pPr>
        <w:pStyle w:val="BodyText"/>
      </w:pPr>
      <w:r>
        <w:t xml:space="preserve">Having served as a Firefighter in Shanghai for the past five years, I have developed a robust understanding of the critical responsibilities that come with this role. My work has involved responding to a wide range of emergencies, including structural fires, hazardous material incidents, and natural disaster recovery efforts. In Guangzhou, where urban density and industrial activity are significant factors, I am confident in my ability to adapt to the unique challenges of firefighting in a megacity. The fast-paced environment of Guangzhou’s fire departments will allow me to leverage my experience while continuously honing my expertise.</w:t>
      </w:r>
    </w:p>
    <w:p>
      <w:pPr>
        <w:pStyle w:val="BodyText"/>
      </w:pPr>
      <w:r>
        <w:t xml:space="preserve">One of the most compelling aspects of applying for this role is the opportunity to serve in China Guangzhou, a city renowned for its cultural heritage, economic vitality, and modern infrastructure. As a Firefighter, I understand that my responsibilities extend beyond extinguishing flames; they encompass safeguarding lives, preserving property, and fostering community resilience. Guangzhou’s diverse population and bustling urban landscape require firefighters who are not only physically capable but also culturally aware and adaptable. My background in multicultural environments—having worked alongside colleagues from across China and internationally—has prepared me to thrive in such a setting.</w:t>
      </w:r>
    </w:p>
    <w:p>
      <w:pPr>
        <w:pStyle w:val="BodyText"/>
      </w:pPr>
      <w:r>
        <w:t xml:space="preserve">My qualifications as a Firefighter include advanced training in fire suppression, emergency medical services, and incident command systems. I hold certifications from the Chinese Fire Safety Association and have completed rigorous physical fitness assessments to ensure I meet the demands of this profession. Additionally, I am proficient in operating modern firefighting equipment and utilizing technology to enhance response efficiency. In Guangzhou, where innovation is a cornerstone of development, these skills will enable me to contribute effectively to the city’s emergency preparedness initiatives.</w:t>
      </w:r>
    </w:p>
    <w:p>
      <w:pPr>
        <w:pStyle w:val="BodyText"/>
      </w:pPr>
      <w:r>
        <w:t xml:space="preserve">What sets me apart as a candidate is my deep respect for the values that define the Firefighter profession in China. The dedication to public service, teamwork, and selflessness exemplified by firefighters in Guangzhou resonates strongly with my own principles. I am particularly inspired by the city’s commitment to integrating advanced firefighting strategies with traditional community-based safety practices. I believe that my proactive approach to training, combined with a strong work ethic, will allow me to make a meaningful impact in Guangzhou’s fire departments.</w:t>
      </w:r>
    </w:p>
    <w:p>
      <w:pPr>
        <w:pStyle w:val="BodyText"/>
      </w:pPr>
      <w:r>
        <w:t xml:space="preserve">Furthermore, I recognize that working as a Firefighter in China Guangzhou requires not only technical expertise but also an understanding of the local context. The city’s rapid urbanization and diverse neighborhoods demand firefighters who can navigate complex environments with agility and precision. I have studied the unique challenges faced by Guangzhou’s emergency services, including managing high-rise building fires and coordinating with multidisciplinary teams during large-scale incidents. This knowledge, paired with my hands-on experience, positions me to address these challenges effectively.</w:t>
      </w:r>
    </w:p>
    <w:p>
      <w:pPr>
        <w:pStyle w:val="BodyText"/>
      </w:pPr>
      <w:r>
        <w:t xml:space="preserve">In addition to my professional qualifications, I am fluent in Mandarin and possess a strong appreciation for Chinese culture. This cultural competence will enable me to communicate seamlessly with colleagues and residents while building trust within the community. I am also committed to continuous learning, as the field of firefighting is constantly evolving. Whether through formal education or on-the-job training, I strive to stay at the forefront of industry advancements and apply them to improve outcomes for Guangzhou’s citizens.</w:t>
      </w:r>
    </w:p>
    <w:p>
      <w:pPr>
        <w:pStyle w:val="BodyText"/>
      </w:pPr>
      <w:r>
        <w:t xml:space="preserve">I am particularly drawn to Guangzhou’s emphasis on innovation and sustainability in emergency services. The city has been a pioneer in adopting eco-friendly firefighting technologies and promoting public awareness campaigns. As a Firefighter, I am eager to contribute to these initiatives by advocating for best practices that balance environmental responsibility with the need for immediate action during crises. My proactive mindset and willingness to embrace new ideas align perfectly with Guangzhou’s forward-thinking approach.</w:t>
      </w:r>
    </w:p>
    <w:p>
      <w:pPr>
        <w:pStyle w:val="BodyText"/>
      </w:pPr>
      <w:r>
        <w:t xml:space="preserve">Finally, I want to express my sincere gratitude for considering my application. The opportunity to serve as a Firefighter in China Guangzhou would be an honor, and I am confident that my background, skills, and passion for this profession make me a strong candidate. I would be delighted to discuss how my experience can benefit the Guangzhou Fire and Rescue Bureau and contribute to the safety and well-being of its residents.</w:t>
      </w:r>
    </w:p>
    <w:p>
      <w:pPr>
        <w:pStyle w:val="BodyText"/>
      </w:pPr>
      <w:r>
        <w:t xml:space="preserve">Thank you for your time and consideration. I look forward to the possibility of joining your team and making a lasting impact in this incredible city.</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China Guangzhou</dc:title>
  <dc:creator/>
  <dc:language>en</dc:language>
  <cp:keywords/>
  <dcterms:created xsi:type="dcterms:W3CDTF">2026-07-23T10:39:14Z</dcterms:created>
  <dcterms:modified xsi:type="dcterms:W3CDTF">2026-07-23T10:39:14Z</dcterms:modified>
</cp:coreProperties>
</file>

<file path=docProps/custom.xml><?xml version="1.0" encoding="utf-8"?>
<Properties xmlns="http://schemas.openxmlformats.org/officeDocument/2006/custom-properties" xmlns:vt="http://schemas.openxmlformats.org/officeDocument/2006/docPropsVTypes"/>
</file>